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CDC737" w14:textId="1B455CA3" w:rsidR="001148F3" w:rsidRPr="008C3C60" w:rsidRDefault="001148F3" w:rsidP="001148F3">
      <w:pPr>
        <w:pStyle w:val="Heading1"/>
        <w:rPr>
          <w:rFonts w:asciiTheme="minorHAnsi" w:hAnsiTheme="minorHAnsi" w:cstheme="minorHAnsi"/>
        </w:rPr>
      </w:pPr>
      <w:r w:rsidRPr="008C3C60">
        <w:rPr>
          <w:rFonts w:asciiTheme="minorHAnsi" w:hAnsiTheme="minorHAnsi" w:cstheme="minorHAnsi"/>
        </w:rPr>
        <w:t>Home Work-02: House Price Prediction using Deep Learning</w:t>
      </w:r>
    </w:p>
    <w:p w14:paraId="4EFF9023" w14:textId="3D496E06" w:rsidR="001148F3" w:rsidRPr="008C3C60" w:rsidRDefault="001148F3" w:rsidP="001148F3">
      <w:pPr>
        <w:rPr>
          <w:rFonts w:cstheme="minorHAnsi"/>
        </w:rPr>
      </w:pPr>
    </w:p>
    <w:p w14:paraId="04390E7B" w14:textId="77777777" w:rsidR="001148F3" w:rsidRPr="008C3C60" w:rsidRDefault="001148F3" w:rsidP="001148F3">
      <w:pPr>
        <w:rPr>
          <w:rFonts w:cstheme="minorHAnsi"/>
          <w:b/>
        </w:rPr>
      </w:pPr>
      <w:r w:rsidRPr="008C3C60">
        <w:rPr>
          <w:rFonts w:cstheme="minorHAnsi"/>
          <w:b/>
        </w:rPr>
        <w:t>Task and Goals:</w:t>
      </w:r>
    </w:p>
    <w:p w14:paraId="1BED3205" w14:textId="77777777" w:rsidR="001148F3" w:rsidRPr="008C3C60" w:rsidRDefault="001148F3" w:rsidP="001148F3">
      <w:pPr>
        <w:rPr>
          <w:rFonts w:cstheme="minorHAnsi"/>
        </w:rPr>
      </w:pPr>
      <w:r w:rsidRPr="008C3C60">
        <w:rPr>
          <w:rFonts w:cstheme="minorHAnsi"/>
        </w:rPr>
        <w:t>1.   Run the basic train and find most feasible hyper parameters</w:t>
      </w:r>
    </w:p>
    <w:p w14:paraId="75A4992B" w14:textId="77777777" w:rsidR="001148F3" w:rsidRPr="008C3C60" w:rsidRDefault="001148F3" w:rsidP="001148F3">
      <w:pPr>
        <w:rPr>
          <w:rFonts w:cstheme="minorHAnsi"/>
        </w:rPr>
      </w:pPr>
      <w:r w:rsidRPr="008C3C60">
        <w:rPr>
          <w:rFonts w:cstheme="minorHAnsi"/>
        </w:rPr>
        <w:t>&gt; a) find feasible learning rate, activation and optimizer function, epoch size</w:t>
      </w:r>
    </w:p>
    <w:p w14:paraId="6316E8D6" w14:textId="2FE35A8A" w:rsidR="001148F3" w:rsidRPr="008C3C60" w:rsidRDefault="001148F3" w:rsidP="001148F3">
      <w:pPr>
        <w:rPr>
          <w:rFonts w:cstheme="minorHAnsi"/>
        </w:rPr>
      </w:pPr>
      <w:r w:rsidRPr="008C3C60">
        <w:rPr>
          <w:rFonts w:cstheme="minorHAnsi"/>
        </w:rPr>
        <w:t xml:space="preserve">&gt; b) </w:t>
      </w:r>
      <w:r w:rsidRPr="008C3C60">
        <w:rPr>
          <w:rFonts w:cstheme="minorHAnsi"/>
        </w:rPr>
        <w:t>find the correlation of the features, explain the distribution to understand the relationship between house features and how these variables are used to predict house price.</w:t>
      </w:r>
    </w:p>
    <w:p w14:paraId="5D08ABD9" w14:textId="29EE7879" w:rsidR="001148F3" w:rsidRPr="008C3C60" w:rsidRDefault="001148F3" w:rsidP="001148F3">
      <w:pPr>
        <w:rPr>
          <w:rFonts w:cstheme="minorHAnsi"/>
        </w:rPr>
      </w:pPr>
      <w:r w:rsidRPr="008C3C60">
        <w:rPr>
          <w:rFonts w:cstheme="minorHAnsi"/>
        </w:rPr>
        <w:t xml:space="preserve">2.   </w:t>
      </w:r>
      <w:r w:rsidRPr="008C3C60">
        <w:rPr>
          <w:rFonts w:cstheme="minorHAnsi"/>
        </w:rPr>
        <w:t>Check the model to generalize for new data.</w:t>
      </w:r>
    </w:p>
    <w:p w14:paraId="30B58AC9" w14:textId="77777777" w:rsidR="001148F3" w:rsidRPr="008C3C60" w:rsidRDefault="001148F3" w:rsidP="001148F3">
      <w:pPr>
        <w:rPr>
          <w:rFonts w:cstheme="minorHAnsi"/>
          <w:b/>
        </w:rPr>
      </w:pPr>
      <w:r w:rsidRPr="008C3C60">
        <w:rPr>
          <w:rFonts w:cstheme="minorHAnsi"/>
          <w:b/>
        </w:rPr>
        <w:t>Summary:</w:t>
      </w:r>
    </w:p>
    <w:p w14:paraId="63F5018B" w14:textId="77777777" w:rsidR="001148F3" w:rsidRPr="008C3C60" w:rsidRDefault="001148F3" w:rsidP="001148F3">
      <w:pPr>
        <w:pStyle w:val="ListParagraph"/>
        <w:numPr>
          <w:ilvl w:val="0"/>
          <w:numId w:val="1"/>
        </w:numPr>
        <w:rPr>
          <w:rFonts w:cstheme="minorHAnsi"/>
          <w:b/>
        </w:rPr>
      </w:pPr>
      <w:r w:rsidRPr="008C3C60">
        <w:rPr>
          <w:rFonts w:cstheme="minorHAnsi"/>
        </w:rPr>
        <w:t xml:space="preserve">The shallow NN with </w:t>
      </w:r>
      <w:r w:rsidRPr="008C3C60">
        <w:rPr>
          <w:rFonts w:cstheme="minorHAnsi"/>
        </w:rPr>
        <w:t>Adam will be able to perfectly predict the unknown house prices.</w:t>
      </w:r>
    </w:p>
    <w:p w14:paraId="3A5FDD60" w14:textId="77777777" w:rsidR="001148F3" w:rsidRPr="008C3C60" w:rsidRDefault="001148F3" w:rsidP="001148F3">
      <w:pPr>
        <w:rPr>
          <w:rFonts w:cstheme="minorHAnsi"/>
          <w:b/>
        </w:rPr>
      </w:pPr>
      <w:r w:rsidRPr="008C3C60">
        <w:rPr>
          <w:rFonts w:cstheme="minorHAnsi"/>
          <w:b/>
        </w:rPr>
        <w:t>Solution:</w:t>
      </w:r>
    </w:p>
    <w:p w14:paraId="3F9A0A86" w14:textId="08298265" w:rsidR="001148F3" w:rsidRPr="008C3C60" w:rsidRDefault="001148F3" w:rsidP="001148F3">
      <w:pPr>
        <w:pStyle w:val="ListParagraph"/>
        <w:numPr>
          <w:ilvl w:val="0"/>
          <w:numId w:val="2"/>
        </w:numPr>
        <w:rPr>
          <w:rFonts w:cstheme="minorHAnsi"/>
          <w:b/>
        </w:rPr>
      </w:pPr>
      <w:r w:rsidRPr="008C3C60">
        <w:rPr>
          <w:rFonts w:cstheme="minorHAnsi"/>
          <w:b/>
        </w:rPr>
        <w:t>Import Libraries</w:t>
      </w:r>
    </w:p>
    <w:p w14:paraId="3B7C1D21" w14:textId="55CC0ED4" w:rsidR="001148F3" w:rsidRPr="008C3C60" w:rsidRDefault="001148F3" w:rsidP="001148F3">
      <w:pPr>
        <w:pStyle w:val="ListParagraph"/>
        <w:ind w:left="405"/>
        <w:rPr>
          <w:rFonts w:cstheme="minorHAnsi"/>
          <w:b/>
        </w:rPr>
      </w:pPr>
      <w:r w:rsidRPr="008C3C60">
        <w:rPr>
          <w:rFonts w:cstheme="minorHAnsi"/>
          <w:noProof/>
        </w:rPr>
        <w:drawing>
          <wp:inline distT="0" distB="0" distL="0" distR="0" wp14:anchorId="4F6F827E" wp14:editId="2374E042">
            <wp:extent cx="5943600" cy="44430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3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1C677" w14:textId="74AFBC76" w:rsidR="001148F3" w:rsidRPr="008C3C60" w:rsidRDefault="001148F3" w:rsidP="001148F3">
      <w:pPr>
        <w:pStyle w:val="ListParagraph"/>
        <w:ind w:left="405"/>
        <w:rPr>
          <w:rFonts w:cstheme="minorHAnsi"/>
          <w:b/>
        </w:rPr>
      </w:pPr>
    </w:p>
    <w:p w14:paraId="14DDE558" w14:textId="77777777" w:rsidR="00EA7554" w:rsidRPr="008C3C60" w:rsidRDefault="00EA7554" w:rsidP="001148F3">
      <w:pPr>
        <w:pStyle w:val="ListParagraph"/>
        <w:ind w:left="405"/>
        <w:rPr>
          <w:rFonts w:cstheme="minorHAnsi"/>
          <w:b/>
        </w:rPr>
      </w:pPr>
    </w:p>
    <w:p w14:paraId="465AA2C4" w14:textId="6FCEBDF1" w:rsidR="001148F3" w:rsidRPr="008C3C60" w:rsidRDefault="001148F3" w:rsidP="001A4F30">
      <w:pPr>
        <w:pStyle w:val="ListParagraph"/>
        <w:numPr>
          <w:ilvl w:val="0"/>
          <w:numId w:val="2"/>
        </w:numPr>
        <w:rPr>
          <w:rFonts w:cstheme="minorHAnsi"/>
          <w:b/>
        </w:rPr>
      </w:pPr>
      <w:r w:rsidRPr="008C3C60">
        <w:rPr>
          <w:rFonts w:cstheme="minorHAnsi"/>
          <w:b/>
        </w:rPr>
        <w:lastRenderedPageBreak/>
        <w:t>Load dataset</w:t>
      </w:r>
    </w:p>
    <w:p w14:paraId="68558161" w14:textId="6EF33056" w:rsidR="001148F3" w:rsidRPr="008C3C60" w:rsidRDefault="00EA7554" w:rsidP="001148F3">
      <w:pPr>
        <w:pStyle w:val="ListParagraph"/>
        <w:ind w:left="405"/>
        <w:rPr>
          <w:rFonts w:cstheme="minorHAnsi"/>
          <w:b/>
        </w:rPr>
      </w:pPr>
      <w:r w:rsidRPr="008C3C60">
        <w:rPr>
          <w:rFonts w:cstheme="minorHAnsi"/>
          <w:noProof/>
        </w:rPr>
        <w:drawing>
          <wp:inline distT="0" distB="0" distL="0" distR="0" wp14:anchorId="0292364D" wp14:editId="3E39E08B">
            <wp:extent cx="2990850" cy="514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736FD" w14:textId="77777777" w:rsidR="001A4F30" w:rsidRPr="008C3C60" w:rsidRDefault="00EA7554" w:rsidP="001148F3">
      <w:pPr>
        <w:rPr>
          <w:rFonts w:cstheme="minorHAnsi"/>
        </w:rPr>
      </w:pPr>
      <w:r w:rsidRPr="008C3C60">
        <w:rPr>
          <w:rFonts w:cstheme="minorHAnsi"/>
        </w:rPr>
        <w:t xml:space="preserve">        </w:t>
      </w:r>
      <w:r w:rsidRPr="008C3C60">
        <w:rPr>
          <w:rFonts w:cstheme="minorHAnsi"/>
          <w:noProof/>
        </w:rPr>
        <w:drawing>
          <wp:inline distT="0" distB="0" distL="0" distR="0" wp14:anchorId="0C503E8F" wp14:editId="7D7CA147">
            <wp:extent cx="5086350" cy="41529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415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A4F30" w:rsidRPr="008C3C60">
        <w:rPr>
          <w:rFonts w:cstheme="minorHAnsi"/>
        </w:rPr>
        <w:t xml:space="preserve">  </w:t>
      </w:r>
    </w:p>
    <w:p w14:paraId="2818152D" w14:textId="56FAB840" w:rsidR="001148F3" w:rsidRPr="008C3C60" w:rsidRDefault="001A4F30" w:rsidP="001148F3">
      <w:pPr>
        <w:rPr>
          <w:rFonts w:cstheme="minorHAnsi"/>
        </w:rPr>
      </w:pPr>
      <w:r w:rsidRPr="008C3C60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3146C117" wp14:editId="03C6B5DC">
            <wp:simplePos x="0" y="0"/>
            <wp:positionH relativeFrom="column">
              <wp:posOffset>361950</wp:posOffset>
            </wp:positionH>
            <wp:positionV relativeFrom="paragraph">
              <wp:posOffset>452755</wp:posOffset>
            </wp:positionV>
            <wp:extent cx="1609725" cy="552450"/>
            <wp:effectExtent l="0" t="0" r="952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72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C3C60">
        <w:rPr>
          <w:rFonts w:cstheme="minorHAnsi"/>
        </w:rPr>
        <w:t xml:space="preserve">        </w:t>
      </w:r>
      <w:r w:rsidR="00EA7554" w:rsidRPr="008C3C60">
        <w:rPr>
          <w:rFonts w:cstheme="minorHAnsi"/>
          <w:noProof/>
        </w:rPr>
        <w:drawing>
          <wp:inline distT="0" distB="0" distL="0" distR="0" wp14:anchorId="2C2154EC" wp14:editId="15C3AFAA">
            <wp:extent cx="4781550" cy="419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8155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48F6D" w14:textId="6B7B4EC8" w:rsidR="00EA7554" w:rsidRPr="008C3C60" w:rsidRDefault="00EA7554" w:rsidP="001148F3">
      <w:pPr>
        <w:rPr>
          <w:rFonts w:cstheme="minorHAnsi"/>
          <w:noProof/>
        </w:rPr>
      </w:pPr>
      <w:r w:rsidRPr="008C3C60">
        <w:rPr>
          <w:rFonts w:cstheme="minorHAnsi"/>
        </w:rPr>
        <w:t xml:space="preserve">           </w:t>
      </w:r>
      <w:r w:rsidR="001A4F30" w:rsidRPr="008C3C60">
        <w:rPr>
          <w:rFonts w:cstheme="minorHAnsi"/>
          <w:noProof/>
        </w:rPr>
        <w:t xml:space="preserve"> </w:t>
      </w:r>
      <w:r w:rsidR="001A4F30" w:rsidRPr="008C3C60">
        <w:rPr>
          <w:rFonts w:cstheme="minorHAnsi"/>
          <w:noProof/>
        </w:rPr>
        <w:drawing>
          <wp:inline distT="0" distB="0" distL="0" distR="0" wp14:anchorId="7CDF0256" wp14:editId="1269882B">
            <wp:extent cx="1869559" cy="25336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79650" cy="254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A3F32" w14:textId="79983CAB" w:rsidR="001A4F30" w:rsidRPr="008C3C60" w:rsidRDefault="001A4F30" w:rsidP="001A4F30">
      <w:pPr>
        <w:pStyle w:val="ListParagraph"/>
        <w:numPr>
          <w:ilvl w:val="0"/>
          <w:numId w:val="2"/>
        </w:numPr>
        <w:rPr>
          <w:rFonts w:cstheme="minorHAnsi"/>
        </w:rPr>
      </w:pPr>
      <w:r w:rsidRPr="008C3C60">
        <w:rPr>
          <w:rFonts w:cstheme="minorHAnsi"/>
        </w:rPr>
        <w:lastRenderedPageBreak/>
        <w:t>Data Preprocessing</w:t>
      </w:r>
    </w:p>
    <w:p w14:paraId="605C5C70" w14:textId="2580F113" w:rsidR="001A4F30" w:rsidRPr="008C3C60" w:rsidRDefault="001A4F30" w:rsidP="001A4F30">
      <w:pPr>
        <w:pStyle w:val="ListParagraph"/>
        <w:ind w:left="405"/>
        <w:rPr>
          <w:rFonts w:cstheme="minorHAnsi"/>
          <w:noProof/>
        </w:rPr>
      </w:pPr>
      <w:r w:rsidRPr="008C3C60">
        <w:rPr>
          <w:rFonts w:cstheme="minorHAnsi"/>
          <w:noProof/>
        </w:rPr>
        <w:drawing>
          <wp:inline distT="0" distB="0" distL="0" distR="0" wp14:anchorId="660B2228" wp14:editId="542A4434">
            <wp:extent cx="3590925" cy="5810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90925" cy="58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4BA7BCF9" wp14:editId="7D097CE3">
            <wp:extent cx="1819275" cy="34861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D3CBE" w14:textId="77777777" w:rsidR="001A4F30" w:rsidRPr="008C3C60" w:rsidRDefault="001A4F30" w:rsidP="001A4F30">
      <w:pPr>
        <w:pStyle w:val="ListParagraph"/>
        <w:ind w:left="405"/>
        <w:rPr>
          <w:rFonts w:cstheme="minorHAnsi"/>
        </w:rPr>
      </w:pPr>
    </w:p>
    <w:p w14:paraId="4828031A" w14:textId="77777777" w:rsidR="001A4F30" w:rsidRPr="008C3C60" w:rsidRDefault="001A4F30" w:rsidP="001A4F30">
      <w:pPr>
        <w:pStyle w:val="ListParagraph"/>
        <w:ind w:left="405"/>
        <w:rPr>
          <w:rFonts w:cstheme="minorHAnsi"/>
          <w:noProof/>
        </w:rPr>
      </w:pPr>
      <w:r w:rsidRPr="008C3C60">
        <w:rPr>
          <w:rFonts w:cstheme="minorHAnsi"/>
          <w:noProof/>
        </w:rPr>
        <w:drawing>
          <wp:inline distT="0" distB="0" distL="0" distR="0" wp14:anchorId="3919792B" wp14:editId="214A2B1C">
            <wp:extent cx="2552700" cy="7810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52700" cy="781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4C8C5514" wp14:editId="3EA8B50C">
            <wp:extent cx="2771775" cy="4000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71775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4696092A" wp14:editId="04EA6A67">
            <wp:extent cx="1647825" cy="3381375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3381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0B1C09" w14:textId="420BC61A" w:rsidR="001A4F30" w:rsidRPr="008C3C60" w:rsidRDefault="001A4F30" w:rsidP="001A4F30">
      <w:pPr>
        <w:pStyle w:val="ListParagraph"/>
        <w:ind w:left="405"/>
        <w:rPr>
          <w:rFonts w:cstheme="minorHAnsi"/>
          <w:noProof/>
        </w:rPr>
      </w:pPr>
      <w:r w:rsidRPr="008C3C60">
        <w:rPr>
          <w:rFonts w:cstheme="minorHAnsi"/>
          <w:noProof/>
        </w:rPr>
        <w:lastRenderedPageBreak/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5E23EE1D" wp14:editId="2372B93C">
            <wp:extent cx="2371725" cy="4095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B9C20" w14:textId="3E09240E" w:rsidR="001A4F30" w:rsidRPr="008C3C60" w:rsidRDefault="001A4F30" w:rsidP="001A4F30">
      <w:pPr>
        <w:pStyle w:val="ListParagraph"/>
        <w:ind w:left="405"/>
        <w:rPr>
          <w:rFonts w:cstheme="minorHAnsi"/>
        </w:rPr>
      </w:pPr>
      <w:r w:rsidRPr="008C3C60">
        <w:rPr>
          <w:rFonts w:cstheme="minorHAnsi"/>
          <w:noProof/>
        </w:rPr>
        <w:drawing>
          <wp:inline distT="0" distB="0" distL="0" distR="0" wp14:anchorId="148C4E6F" wp14:editId="160C86B3">
            <wp:extent cx="5943600" cy="737235"/>
            <wp:effectExtent l="0" t="0" r="0" b="571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B90BB8" w14:textId="6911DC74" w:rsidR="001A4F30" w:rsidRPr="008C3C60" w:rsidRDefault="001A4F30" w:rsidP="001A4F30">
      <w:pPr>
        <w:pStyle w:val="ListParagraph"/>
        <w:ind w:left="405"/>
        <w:rPr>
          <w:rFonts w:cstheme="minorHAnsi"/>
        </w:rPr>
      </w:pPr>
    </w:p>
    <w:p w14:paraId="6D432EB9" w14:textId="4F5AD7CC" w:rsidR="001A4F30" w:rsidRPr="008C3C60" w:rsidRDefault="001A4F30" w:rsidP="001A4F30">
      <w:pPr>
        <w:pStyle w:val="ListParagraph"/>
        <w:numPr>
          <w:ilvl w:val="0"/>
          <w:numId w:val="2"/>
        </w:numPr>
        <w:rPr>
          <w:rFonts w:cstheme="minorHAnsi"/>
        </w:rPr>
      </w:pPr>
      <w:r w:rsidRPr="008C3C60">
        <w:rPr>
          <w:rFonts w:cstheme="minorHAnsi"/>
        </w:rPr>
        <w:t>Explanatory Data Analysis</w:t>
      </w:r>
    </w:p>
    <w:p w14:paraId="6B157B8F" w14:textId="3231FD9C" w:rsidR="001A4F30" w:rsidRPr="008C3C60" w:rsidRDefault="001A4F30" w:rsidP="001A4F30">
      <w:pPr>
        <w:pStyle w:val="ListParagraph"/>
        <w:ind w:left="405"/>
        <w:rPr>
          <w:rFonts w:cstheme="minorHAnsi"/>
        </w:rPr>
      </w:pPr>
    </w:p>
    <w:p w14:paraId="42DB0970" w14:textId="05453140" w:rsidR="001A4F30" w:rsidRPr="008C3C60" w:rsidRDefault="001A4F30" w:rsidP="001A4F30">
      <w:pPr>
        <w:pStyle w:val="ListParagraph"/>
        <w:ind w:left="405"/>
        <w:rPr>
          <w:rFonts w:cstheme="minorHAnsi"/>
        </w:rPr>
      </w:pPr>
      <w:r w:rsidRPr="008C3C60">
        <w:rPr>
          <w:rFonts w:cstheme="minorHAnsi"/>
          <w:noProof/>
        </w:rPr>
        <w:drawing>
          <wp:inline distT="0" distB="0" distL="0" distR="0" wp14:anchorId="3C353695" wp14:editId="7D78258B">
            <wp:extent cx="5943600" cy="16859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F1015" w14:textId="154A5030" w:rsidR="001A4F30" w:rsidRPr="008C3C60" w:rsidRDefault="001A4F30" w:rsidP="001A4F30">
      <w:pPr>
        <w:pStyle w:val="ListParagraph"/>
        <w:ind w:left="405"/>
        <w:rPr>
          <w:rFonts w:cstheme="minorHAnsi"/>
        </w:rPr>
      </w:pPr>
      <w:r w:rsidRPr="008C3C60">
        <w:rPr>
          <w:rFonts w:cstheme="minorHAnsi"/>
          <w:noProof/>
        </w:rPr>
        <w:drawing>
          <wp:inline distT="0" distB="0" distL="0" distR="0" wp14:anchorId="36D8072B" wp14:editId="1897DEC8">
            <wp:extent cx="4905375" cy="238125"/>
            <wp:effectExtent l="0" t="0" r="9525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4C6B5" w14:textId="77777777" w:rsidR="001A4F30" w:rsidRPr="008C3C60" w:rsidRDefault="001A4F30" w:rsidP="001A4F30">
      <w:pPr>
        <w:pStyle w:val="ListParagraph"/>
        <w:ind w:left="405"/>
        <w:rPr>
          <w:rFonts w:cstheme="minorHAnsi"/>
          <w:b/>
        </w:rPr>
      </w:pPr>
    </w:p>
    <w:p w14:paraId="5EF2F762" w14:textId="34BC35F0" w:rsidR="001A4F30" w:rsidRPr="008C3C60" w:rsidRDefault="001A4F30" w:rsidP="001A4F30">
      <w:pPr>
        <w:pStyle w:val="ListParagraph"/>
        <w:numPr>
          <w:ilvl w:val="0"/>
          <w:numId w:val="3"/>
        </w:numPr>
        <w:rPr>
          <w:rFonts w:cstheme="minorHAnsi"/>
          <w:b/>
        </w:rPr>
      </w:pPr>
      <w:r w:rsidRPr="008C3C60">
        <w:rPr>
          <w:rFonts w:cstheme="minorHAnsi"/>
          <w:b/>
        </w:rPr>
        <w:t>Correlation coefficient can range in value from −1 to +1. The larger the absolute value of the coefficient, the stronger the relationship between the variables</w:t>
      </w:r>
    </w:p>
    <w:p w14:paraId="336E17CC" w14:textId="77777777" w:rsidR="001A4F30" w:rsidRPr="008C3C60" w:rsidRDefault="001A4F30" w:rsidP="001A4F30">
      <w:pPr>
        <w:pStyle w:val="ListParagraph"/>
        <w:ind w:left="765"/>
        <w:rPr>
          <w:rFonts w:cstheme="minorHAnsi"/>
          <w:b/>
        </w:rPr>
      </w:pPr>
    </w:p>
    <w:p w14:paraId="22324FB7" w14:textId="3DF98403" w:rsidR="001A4F30" w:rsidRPr="008C3C60" w:rsidRDefault="001A4F30" w:rsidP="001A4F30">
      <w:pPr>
        <w:pStyle w:val="ListParagraph"/>
        <w:ind w:left="405"/>
        <w:rPr>
          <w:rFonts w:cstheme="minorHAnsi"/>
          <w:noProof/>
        </w:rPr>
      </w:pPr>
      <w:r w:rsidRPr="008C3C60">
        <w:rPr>
          <w:rFonts w:cstheme="minorHAnsi"/>
          <w:noProof/>
        </w:rPr>
        <w:drawing>
          <wp:inline distT="0" distB="0" distL="0" distR="0" wp14:anchorId="12812858" wp14:editId="44DD4E4C">
            <wp:extent cx="5943600" cy="621030"/>
            <wp:effectExtent l="0" t="0" r="0" b="762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</w:p>
    <w:p w14:paraId="37C05C85" w14:textId="2AB332D7" w:rsidR="001A4F30" w:rsidRPr="008C3C60" w:rsidRDefault="001A4F30" w:rsidP="005000B1">
      <w:pPr>
        <w:pStyle w:val="ListParagraph"/>
        <w:ind w:left="405"/>
        <w:jc w:val="center"/>
        <w:rPr>
          <w:rFonts w:cstheme="minorHAnsi"/>
          <w:b/>
        </w:rPr>
      </w:pPr>
      <w:r w:rsidRPr="008C3C60">
        <w:rPr>
          <w:rFonts w:cstheme="minorHAnsi"/>
          <w:noProof/>
        </w:rPr>
        <w:drawing>
          <wp:inline distT="0" distB="0" distL="0" distR="0" wp14:anchorId="3DBEF8F3" wp14:editId="689B5906">
            <wp:extent cx="3190875" cy="298069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0875" cy="298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A40E4" w14:textId="77777777" w:rsidR="005000B1" w:rsidRPr="008C3C60" w:rsidRDefault="005000B1" w:rsidP="001A4F30">
      <w:pPr>
        <w:pStyle w:val="ListParagraph"/>
        <w:ind w:left="405"/>
        <w:rPr>
          <w:rFonts w:cstheme="minorHAnsi"/>
          <w:noProof/>
        </w:rPr>
      </w:pPr>
      <w:r w:rsidRPr="008C3C60">
        <w:rPr>
          <w:rFonts w:cstheme="minorHAnsi"/>
          <w:noProof/>
        </w:rPr>
        <w:lastRenderedPageBreak/>
        <w:drawing>
          <wp:inline distT="0" distB="0" distL="0" distR="0" wp14:anchorId="5CD70955" wp14:editId="408DD859">
            <wp:extent cx="4676775" cy="7239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676775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</w:p>
    <w:p w14:paraId="235C60E1" w14:textId="77777777" w:rsidR="005000B1" w:rsidRPr="008C3C60" w:rsidRDefault="005000B1" w:rsidP="001A4F30">
      <w:pPr>
        <w:pStyle w:val="ListParagraph"/>
        <w:ind w:left="405"/>
        <w:rPr>
          <w:rFonts w:cstheme="minorHAnsi"/>
          <w:b/>
        </w:rPr>
      </w:pPr>
    </w:p>
    <w:p w14:paraId="37B23F04" w14:textId="1DE507DF" w:rsidR="005000B1" w:rsidRPr="008C3C60" w:rsidRDefault="005000B1" w:rsidP="001A4F30">
      <w:pPr>
        <w:pStyle w:val="ListParagraph"/>
        <w:ind w:left="405"/>
        <w:rPr>
          <w:rFonts w:cstheme="minorHAnsi"/>
          <w:b/>
        </w:rPr>
      </w:pPr>
      <w:r w:rsidRPr="008C3C60">
        <w:rPr>
          <w:rFonts w:cstheme="minorHAnsi"/>
          <w:noProof/>
        </w:rPr>
        <w:drawing>
          <wp:inline distT="0" distB="0" distL="0" distR="0" wp14:anchorId="1B48CE3E" wp14:editId="531CEC20">
            <wp:extent cx="2152650" cy="31813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152650" cy="318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BC85B" w14:textId="77777777" w:rsidR="005000B1" w:rsidRPr="008C3C60" w:rsidRDefault="005000B1" w:rsidP="001A4F30">
      <w:pPr>
        <w:pStyle w:val="ListParagraph"/>
        <w:ind w:left="405"/>
        <w:rPr>
          <w:rFonts w:cstheme="minorHAnsi"/>
          <w:b/>
        </w:rPr>
      </w:pPr>
    </w:p>
    <w:p w14:paraId="5FF4805E" w14:textId="77777777" w:rsidR="005000B1" w:rsidRPr="008C3C60" w:rsidRDefault="005000B1" w:rsidP="005000B1">
      <w:pPr>
        <w:pStyle w:val="ListParagraph"/>
        <w:ind w:left="405"/>
        <w:jc w:val="center"/>
        <w:rPr>
          <w:rFonts w:cstheme="minorHAnsi"/>
          <w:noProof/>
        </w:rPr>
      </w:pPr>
      <w:r w:rsidRPr="008C3C60">
        <w:rPr>
          <w:rFonts w:cstheme="minorHAnsi"/>
          <w:noProof/>
        </w:rPr>
        <w:drawing>
          <wp:inline distT="0" distB="0" distL="0" distR="0" wp14:anchorId="774BC960" wp14:editId="22226E0F">
            <wp:extent cx="5943600" cy="15811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drawing>
          <wp:inline distT="0" distB="0" distL="0" distR="0" wp14:anchorId="75C23224" wp14:editId="205BB815">
            <wp:extent cx="5943600" cy="2067560"/>
            <wp:effectExtent l="0" t="0" r="0" b="88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lastRenderedPageBreak/>
        <w:drawing>
          <wp:inline distT="0" distB="0" distL="0" distR="0" wp14:anchorId="04941A6A" wp14:editId="40C60343">
            <wp:extent cx="4495800" cy="2009775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drawing>
          <wp:anchor distT="0" distB="0" distL="114300" distR="114300" simplePos="0" relativeHeight="251659264" behindDoc="1" locked="0" layoutInCell="1" allowOverlap="1" wp14:anchorId="7587AB44" wp14:editId="4B2E39D3">
            <wp:simplePos x="0" y="0"/>
            <wp:positionH relativeFrom="column">
              <wp:posOffset>838200</wp:posOffset>
            </wp:positionH>
            <wp:positionV relativeFrom="paragraph">
              <wp:posOffset>5667375</wp:posOffset>
            </wp:positionV>
            <wp:extent cx="4425696" cy="1069848"/>
            <wp:effectExtent l="0" t="0" r="0" b="0"/>
            <wp:wrapTight wrapText="bothSides">
              <wp:wrapPolygon edited="0">
                <wp:start x="0" y="0"/>
                <wp:lineTo x="0" y="21164"/>
                <wp:lineTo x="21479" y="21164"/>
                <wp:lineTo x="21479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5696" cy="10698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8C3C60">
        <w:rPr>
          <w:rFonts w:cstheme="minorHAnsi"/>
          <w:noProof/>
        </w:rPr>
        <w:drawing>
          <wp:inline distT="0" distB="0" distL="0" distR="0" wp14:anchorId="48E32BC9" wp14:editId="6344443B">
            <wp:extent cx="5504688" cy="3493008"/>
            <wp:effectExtent l="0" t="0" r="127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504688" cy="349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lastRenderedPageBreak/>
        <w:drawing>
          <wp:inline distT="0" distB="0" distL="0" distR="0" wp14:anchorId="22B13F02" wp14:editId="7D00D0D2">
            <wp:extent cx="5943600" cy="223139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7F389B19" wp14:editId="6A43854A">
            <wp:extent cx="5943600" cy="1407795"/>
            <wp:effectExtent l="0" t="0" r="0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7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</w:p>
    <w:p w14:paraId="504987EA" w14:textId="77777777" w:rsidR="005000B1" w:rsidRPr="008C3C60" w:rsidRDefault="005000B1" w:rsidP="005000B1">
      <w:pPr>
        <w:pStyle w:val="ListParagraph"/>
        <w:ind w:left="405"/>
        <w:jc w:val="center"/>
        <w:rPr>
          <w:rFonts w:cstheme="minorHAnsi"/>
          <w:b/>
        </w:rPr>
      </w:pPr>
    </w:p>
    <w:p w14:paraId="22F6C02C" w14:textId="77777777" w:rsidR="005000B1" w:rsidRPr="008C3C60" w:rsidRDefault="005000B1" w:rsidP="005000B1">
      <w:pPr>
        <w:pStyle w:val="ListParagraph"/>
        <w:ind w:left="405"/>
        <w:jc w:val="center"/>
        <w:rPr>
          <w:rFonts w:cstheme="minorHAnsi"/>
          <w:b/>
        </w:rPr>
      </w:pPr>
    </w:p>
    <w:p w14:paraId="1327A891" w14:textId="6F371293" w:rsidR="005000B1" w:rsidRPr="008C3C60" w:rsidRDefault="005000B1" w:rsidP="005000B1">
      <w:pPr>
        <w:pStyle w:val="ListParagraph"/>
        <w:ind w:left="405"/>
        <w:jc w:val="center"/>
        <w:rPr>
          <w:rFonts w:cstheme="minorHAnsi"/>
          <w:b/>
        </w:rPr>
      </w:pPr>
      <w:r w:rsidRPr="008C3C60">
        <w:rPr>
          <w:rFonts w:cstheme="minorHAnsi"/>
          <w:noProof/>
        </w:rPr>
        <w:drawing>
          <wp:inline distT="0" distB="0" distL="0" distR="0" wp14:anchorId="0031798B" wp14:editId="2AEB1E3D">
            <wp:extent cx="5943600" cy="215519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09341" w14:textId="71252CCF" w:rsidR="005000B1" w:rsidRPr="008C3C60" w:rsidRDefault="005000B1" w:rsidP="005000B1">
      <w:pPr>
        <w:pStyle w:val="ListParagraph"/>
        <w:ind w:left="405"/>
        <w:jc w:val="center"/>
        <w:rPr>
          <w:rFonts w:cstheme="minorHAnsi"/>
          <w:b/>
        </w:rPr>
      </w:pPr>
    </w:p>
    <w:p w14:paraId="3A34F6B0" w14:textId="2F4E6012" w:rsidR="005000B1" w:rsidRPr="008C3C60" w:rsidRDefault="005000B1" w:rsidP="005000B1">
      <w:pPr>
        <w:pStyle w:val="ListParagraph"/>
        <w:ind w:left="405"/>
        <w:rPr>
          <w:rFonts w:cstheme="minorHAnsi"/>
          <w:b/>
        </w:rPr>
      </w:pPr>
      <w:r w:rsidRPr="008C3C60">
        <w:rPr>
          <w:rFonts w:cstheme="minorHAnsi"/>
          <w:noProof/>
        </w:rPr>
        <w:drawing>
          <wp:inline distT="0" distB="0" distL="0" distR="0" wp14:anchorId="16BDD3DC" wp14:editId="0B755519">
            <wp:extent cx="4410075" cy="904875"/>
            <wp:effectExtent l="0" t="0" r="952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10075" cy="904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87105" w14:textId="064DF333" w:rsidR="005000B1" w:rsidRPr="008C3C60" w:rsidRDefault="005000B1" w:rsidP="005000B1">
      <w:pPr>
        <w:pStyle w:val="ListParagraph"/>
        <w:ind w:left="405"/>
        <w:rPr>
          <w:rFonts w:cstheme="minorHAnsi"/>
          <w:noProof/>
        </w:rPr>
      </w:pPr>
      <w:r w:rsidRPr="008C3C60">
        <w:rPr>
          <w:rFonts w:cstheme="minorHAnsi"/>
          <w:noProof/>
        </w:rPr>
        <w:lastRenderedPageBreak/>
        <w:drawing>
          <wp:inline distT="0" distB="0" distL="0" distR="0" wp14:anchorId="03B51854" wp14:editId="5572F148">
            <wp:extent cx="3886200" cy="11620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19B44FE3" wp14:editId="16B058DE">
            <wp:extent cx="5943600" cy="200406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4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77A7FE" w14:textId="3A884D93" w:rsidR="005000B1" w:rsidRPr="008C3C60" w:rsidRDefault="005000B1" w:rsidP="005000B1">
      <w:pPr>
        <w:pStyle w:val="ListParagraph"/>
        <w:ind w:left="405"/>
        <w:rPr>
          <w:rFonts w:cstheme="minorHAnsi"/>
          <w:b/>
        </w:rPr>
      </w:pPr>
    </w:p>
    <w:p w14:paraId="1A14E21D" w14:textId="3E9AC076" w:rsidR="005000B1" w:rsidRPr="008C3C60" w:rsidRDefault="005000B1" w:rsidP="005000B1">
      <w:pPr>
        <w:pStyle w:val="ListParagraph"/>
        <w:numPr>
          <w:ilvl w:val="0"/>
          <w:numId w:val="2"/>
        </w:numPr>
        <w:rPr>
          <w:rFonts w:cstheme="minorHAnsi"/>
          <w:b/>
        </w:rPr>
      </w:pPr>
      <w:r w:rsidRPr="008C3C60">
        <w:rPr>
          <w:rFonts w:cstheme="minorHAnsi"/>
          <w:b/>
        </w:rPr>
        <w:t>Removing Outliers excluding 25%-75%</w:t>
      </w:r>
    </w:p>
    <w:p w14:paraId="10573E74" w14:textId="56FB34AE" w:rsidR="005000B1" w:rsidRPr="008C3C60" w:rsidRDefault="005000B1" w:rsidP="005000B1">
      <w:pPr>
        <w:ind w:left="45"/>
        <w:rPr>
          <w:rFonts w:cstheme="minorHAnsi"/>
          <w:noProof/>
        </w:rPr>
      </w:pPr>
      <w:r w:rsidRPr="008C3C60">
        <w:rPr>
          <w:rFonts w:cstheme="minorHAnsi"/>
          <w:noProof/>
        </w:rPr>
        <w:drawing>
          <wp:inline distT="0" distB="0" distL="0" distR="0" wp14:anchorId="716B3F40" wp14:editId="0EC2A671">
            <wp:extent cx="5943600" cy="2230755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0B40BA24" wp14:editId="4EBC1153">
            <wp:extent cx="5943600" cy="109474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4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DF21E" w14:textId="7D7DCE09" w:rsidR="005000B1" w:rsidRPr="008C3C60" w:rsidRDefault="005000B1" w:rsidP="005000B1">
      <w:pPr>
        <w:pStyle w:val="ListParagraph"/>
        <w:ind w:left="405"/>
        <w:rPr>
          <w:rFonts w:cstheme="minorHAnsi"/>
          <w:b/>
        </w:rPr>
      </w:pPr>
    </w:p>
    <w:p w14:paraId="5E563743" w14:textId="2C92F941" w:rsidR="005000B1" w:rsidRPr="008C3C60" w:rsidRDefault="005000B1" w:rsidP="005000B1">
      <w:pPr>
        <w:pStyle w:val="ListParagraph"/>
        <w:ind w:left="405"/>
        <w:rPr>
          <w:rFonts w:cstheme="minorHAnsi"/>
          <w:b/>
        </w:rPr>
      </w:pPr>
    </w:p>
    <w:p w14:paraId="1D710C61" w14:textId="14F4AFF2" w:rsidR="005000B1" w:rsidRPr="008C3C60" w:rsidRDefault="005000B1" w:rsidP="005000B1">
      <w:pPr>
        <w:pStyle w:val="ListParagraph"/>
        <w:ind w:left="405"/>
        <w:rPr>
          <w:rFonts w:cstheme="minorHAnsi"/>
          <w:b/>
        </w:rPr>
      </w:pPr>
    </w:p>
    <w:p w14:paraId="0A0E8E11" w14:textId="6B6CC9A9" w:rsidR="005000B1" w:rsidRPr="008C3C60" w:rsidRDefault="005000B1" w:rsidP="005000B1">
      <w:pPr>
        <w:pStyle w:val="ListParagraph"/>
        <w:ind w:left="405"/>
        <w:rPr>
          <w:rFonts w:cstheme="minorHAnsi"/>
          <w:b/>
        </w:rPr>
      </w:pPr>
    </w:p>
    <w:p w14:paraId="47814E08" w14:textId="469B69A3" w:rsidR="005000B1" w:rsidRPr="008C3C60" w:rsidRDefault="005000B1" w:rsidP="005000B1">
      <w:pPr>
        <w:pStyle w:val="ListParagraph"/>
        <w:ind w:left="405"/>
        <w:rPr>
          <w:rFonts w:cstheme="minorHAnsi"/>
          <w:b/>
        </w:rPr>
      </w:pPr>
    </w:p>
    <w:p w14:paraId="53307F29" w14:textId="77777777" w:rsidR="005000B1" w:rsidRPr="008C3C60" w:rsidRDefault="005000B1" w:rsidP="005000B1">
      <w:pPr>
        <w:pStyle w:val="ListParagraph"/>
        <w:ind w:left="405"/>
        <w:rPr>
          <w:rFonts w:cstheme="minorHAnsi"/>
          <w:b/>
        </w:rPr>
      </w:pPr>
    </w:p>
    <w:p w14:paraId="2953B8D1" w14:textId="05CD5BF8" w:rsidR="005000B1" w:rsidRPr="008C3C60" w:rsidRDefault="005000B1" w:rsidP="005000B1">
      <w:pPr>
        <w:pStyle w:val="ListParagraph"/>
        <w:numPr>
          <w:ilvl w:val="0"/>
          <w:numId w:val="2"/>
        </w:numPr>
        <w:rPr>
          <w:rFonts w:cstheme="minorHAnsi"/>
          <w:b/>
        </w:rPr>
      </w:pPr>
      <w:r w:rsidRPr="008C3C60">
        <w:rPr>
          <w:rFonts w:cstheme="minorHAnsi"/>
          <w:b/>
        </w:rPr>
        <w:lastRenderedPageBreak/>
        <w:t>Data Normalization, Scaling and Test/Train Split</w:t>
      </w:r>
    </w:p>
    <w:p w14:paraId="1263C97A" w14:textId="2FB96283" w:rsidR="005000B1" w:rsidRPr="008C3C60" w:rsidRDefault="005000B1" w:rsidP="005000B1">
      <w:pPr>
        <w:ind w:left="45"/>
        <w:rPr>
          <w:rFonts w:cstheme="minorHAnsi"/>
          <w:noProof/>
        </w:rPr>
      </w:pPr>
      <w:r w:rsidRPr="008C3C60">
        <w:rPr>
          <w:rFonts w:cstheme="minorHAnsi"/>
          <w:noProof/>
        </w:rPr>
        <w:drawing>
          <wp:inline distT="0" distB="0" distL="0" distR="0" wp14:anchorId="266F3BCA" wp14:editId="07841D3E">
            <wp:extent cx="5943600" cy="137795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154264F2" wp14:editId="2F276684">
            <wp:extent cx="1571625" cy="752475"/>
            <wp:effectExtent l="0" t="0" r="9525" b="952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571625" cy="75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4D8F0ECC" wp14:editId="04378194">
            <wp:extent cx="857250" cy="6858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85725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08C3" w14:textId="2D8A142F" w:rsidR="005000B1" w:rsidRPr="008C3C60" w:rsidRDefault="005000B1" w:rsidP="005000B1">
      <w:pPr>
        <w:ind w:left="45"/>
        <w:rPr>
          <w:rFonts w:cstheme="minorHAnsi"/>
          <w:b/>
        </w:rPr>
      </w:pPr>
      <w:r w:rsidRPr="008C3C60">
        <w:rPr>
          <w:rFonts w:cstheme="minorHAnsi"/>
          <w:noProof/>
        </w:rPr>
        <w:drawing>
          <wp:inline distT="0" distB="0" distL="0" distR="0" wp14:anchorId="2535106A" wp14:editId="7FC374F7">
            <wp:extent cx="1019175" cy="22860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0191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817B0" w14:textId="2A6EA83D" w:rsidR="005000B1" w:rsidRPr="008C3C60" w:rsidRDefault="005000B1" w:rsidP="005000B1">
      <w:pPr>
        <w:ind w:left="45"/>
        <w:rPr>
          <w:rFonts w:cstheme="minorHAnsi"/>
          <w:b/>
        </w:rPr>
      </w:pPr>
      <w:r w:rsidRPr="008C3C60">
        <w:rPr>
          <w:rFonts w:cstheme="minorHAnsi"/>
          <w:noProof/>
        </w:rPr>
        <w:drawing>
          <wp:inline distT="0" distB="0" distL="0" distR="0" wp14:anchorId="33AD0139" wp14:editId="0F14C24C">
            <wp:extent cx="3800475" cy="207645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80047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902B3" w14:textId="365346D4" w:rsidR="005000B1" w:rsidRPr="008C3C60" w:rsidRDefault="005000B1" w:rsidP="005000B1">
      <w:pPr>
        <w:ind w:left="45"/>
        <w:rPr>
          <w:rFonts w:cstheme="minorHAnsi"/>
          <w:noProof/>
        </w:rPr>
      </w:pPr>
      <w:r w:rsidRPr="008C3C60">
        <w:rPr>
          <w:rFonts w:cstheme="minorHAnsi"/>
          <w:noProof/>
        </w:rPr>
        <w:drawing>
          <wp:inline distT="0" distB="0" distL="0" distR="0" wp14:anchorId="09BFB281" wp14:editId="1A2FB497">
            <wp:extent cx="4905375" cy="1838325"/>
            <wp:effectExtent l="0" t="0" r="952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183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3551714F" wp14:editId="1074C3E9">
            <wp:extent cx="1876425" cy="38100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1876425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0FFBE" w14:textId="73EFF5DC" w:rsidR="008C3C60" w:rsidRPr="008C3C60" w:rsidRDefault="008C3C60" w:rsidP="005000B1">
      <w:pPr>
        <w:ind w:left="45"/>
        <w:rPr>
          <w:rFonts w:cstheme="minorHAnsi"/>
          <w:noProof/>
        </w:rPr>
      </w:pPr>
    </w:p>
    <w:p w14:paraId="57B7F0F5" w14:textId="46A3C08B" w:rsidR="008C3C60" w:rsidRPr="008C3C60" w:rsidRDefault="008C3C60" w:rsidP="005000B1">
      <w:pPr>
        <w:ind w:left="45"/>
        <w:rPr>
          <w:rFonts w:cstheme="minorHAnsi"/>
          <w:noProof/>
        </w:rPr>
      </w:pPr>
    </w:p>
    <w:p w14:paraId="131E70A9" w14:textId="77777777" w:rsidR="008C3C60" w:rsidRPr="008C3C60" w:rsidRDefault="008C3C60" w:rsidP="005000B1">
      <w:pPr>
        <w:ind w:left="45"/>
        <w:rPr>
          <w:rFonts w:cstheme="minorHAnsi"/>
          <w:noProof/>
        </w:rPr>
      </w:pPr>
    </w:p>
    <w:p w14:paraId="0535BA32" w14:textId="1D194A78" w:rsidR="008C3C60" w:rsidRPr="008C3C60" w:rsidRDefault="008C3C60" w:rsidP="008C3C60">
      <w:pPr>
        <w:pStyle w:val="ListParagraph"/>
        <w:numPr>
          <w:ilvl w:val="0"/>
          <w:numId w:val="2"/>
        </w:numPr>
        <w:rPr>
          <w:rFonts w:cstheme="minorHAnsi"/>
          <w:b/>
        </w:rPr>
      </w:pPr>
      <w:r w:rsidRPr="008C3C60">
        <w:rPr>
          <w:rFonts w:cstheme="minorHAnsi"/>
          <w:b/>
        </w:rPr>
        <w:lastRenderedPageBreak/>
        <w:t>Define the model</w:t>
      </w:r>
    </w:p>
    <w:p w14:paraId="6E4AA958" w14:textId="7D66D6A5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  <w:sz w:val="21"/>
          <w:szCs w:val="21"/>
        </w:rPr>
      </w:pPr>
    </w:p>
    <w:p w14:paraId="402FBE20" w14:textId="77777777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cstheme="minorHAnsi"/>
          <w:noProof/>
        </w:rPr>
      </w:pPr>
      <w:r w:rsidRPr="008C3C60">
        <w:rPr>
          <w:rFonts w:cstheme="minorHAnsi"/>
          <w:noProof/>
        </w:rPr>
        <w:drawing>
          <wp:inline distT="0" distB="0" distL="0" distR="0" wp14:anchorId="7329D627" wp14:editId="27099985">
            <wp:extent cx="3114675" cy="219075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</w:p>
    <w:p w14:paraId="7709B76A" w14:textId="77777777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  <w:sz w:val="21"/>
          <w:szCs w:val="21"/>
        </w:rPr>
      </w:pPr>
    </w:p>
    <w:p w14:paraId="6D456A34" w14:textId="569EEAA6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  <w:sz w:val="21"/>
          <w:szCs w:val="21"/>
        </w:rPr>
      </w:pPr>
      <w:r w:rsidRPr="008C3C60">
        <w:rPr>
          <w:rFonts w:cstheme="minorHAnsi"/>
          <w:noProof/>
        </w:rPr>
        <w:drawing>
          <wp:inline distT="0" distB="0" distL="0" distR="0" wp14:anchorId="03C9108D" wp14:editId="06D5D192">
            <wp:extent cx="5943600" cy="396240"/>
            <wp:effectExtent l="0" t="0" r="0" b="381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6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BB19" w14:textId="5B53E49C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  <w:sz w:val="21"/>
          <w:szCs w:val="21"/>
        </w:rPr>
      </w:pPr>
    </w:p>
    <w:p w14:paraId="3C761076" w14:textId="616F8DDA" w:rsidR="008C3C60" w:rsidRPr="008C3C60" w:rsidRDefault="008C3C60" w:rsidP="008C3C60">
      <w:pPr>
        <w:shd w:val="clear" w:color="auto" w:fill="FFFFFE"/>
        <w:spacing w:after="0" w:line="285" w:lineRule="atLeast"/>
        <w:rPr>
          <w:rFonts w:cstheme="minorHAnsi"/>
          <w:b/>
        </w:rPr>
      </w:pPr>
      <w:r w:rsidRPr="008C3C60">
        <w:rPr>
          <w:rFonts w:cstheme="minorHAnsi"/>
          <w:b/>
        </w:rPr>
        <w:t>8) Compile the model</w:t>
      </w:r>
    </w:p>
    <w:p w14:paraId="0FA1BD83" w14:textId="78B8AA71" w:rsidR="008C3C60" w:rsidRPr="008C3C60" w:rsidRDefault="008C3C60" w:rsidP="008C3C60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sz w:val="21"/>
          <w:szCs w:val="21"/>
        </w:rPr>
      </w:pPr>
      <w:r w:rsidRPr="008C3C60">
        <w:rPr>
          <w:rFonts w:cstheme="minorHAnsi"/>
          <w:noProof/>
        </w:rPr>
        <w:drawing>
          <wp:inline distT="0" distB="0" distL="0" distR="0" wp14:anchorId="657E8AC6" wp14:editId="429EBF12">
            <wp:extent cx="5867400" cy="7429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67400" cy="74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F9FB8" w14:textId="4FBC9FB2" w:rsidR="008C3C60" w:rsidRPr="008C3C60" w:rsidRDefault="008C3C60" w:rsidP="008C3C60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sz w:val="21"/>
          <w:szCs w:val="21"/>
        </w:rPr>
      </w:pPr>
    </w:p>
    <w:p w14:paraId="12475951" w14:textId="7B394738" w:rsidR="008C3C60" w:rsidRPr="008C3C60" w:rsidRDefault="008C3C60" w:rsidP="008C3C60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sz w:val="21"/>
          <w:szCs w:val="21"/>
        </w:rPr>
      </w:pPr>
      <w:r w:rsidRPr="008C3C60">
        <w:rPr>
          <w:rFonts w:cstheme="minorHAnsi"/>
          <w:noProof/>
        </w:rPr>
        <w:drawing>
          <wp:inline distT="0" distB="0" distL="0" distR="0" wp14:anchorId="3190400B" wp14:editId="6BBAE03C">
            <wp:extent cx="5943600" cy="1099185"/>
            <wp:effectExtent l="0" t="0" r="0" b="571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99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E1F0F" w14:textId="06FDAF06" w:rsidR="008C3C60" w:rsidRPr="008C3C60" w:rsidRDefault="008C3C60" w:rsidP="008C3C60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sz w:val="21"/>
          <w:szCs w:val="21"/>
        </w:rPr>
      </w:pPr>
    </w:p>
    <w:p w14:paraId="4D302191" w14:textId="391E2465" w:rsidR="008C3C60" w:rsidRPr="008C3C60" w:rsidRDefault="008C3C60" w:rsidP="008C3C60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sz w:val="21"/>
          <w:szCs w:val="21"/>
        </w:rPr>
      </w:pPr>
      <w:r w:rsidRPr="008C3C60">
        <w:rPr>
          <w:rFonts w:cstheme="minorHAnsi"/>
          <w:noProof/>
        </w:rPr>
        <w:drawing>
          <wp:inline distT="0" distB="0" distL="0" distR="0" wp14:anchorId="31D99ED6" wp14:editId="06F9D2F1">
            <wp:extent cx="5943600" cy="2037080"/>
            <wp:effectExtent l="0" t="0" r="0" b="127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6FD0C" w14:textId="59C4C9CA" w:rsidR="008C3C60" w:rsidRPr="008C3C60" w:rsidRDefault="008C3C60" w:rsidP="008C3C60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sz w:val="21"/>
          <w:szCs w:val="21"/>
        </w:rPr>
      </w:pPr>
    </w:p>
    <w:p w14:paraId="6D7E2F3C" w14:textId="77777777" w:rsidR="008C3C60" w:rsidRPr="008C3C60" w:rsidRDefault="008C3C60" w:rsidP="008C3C60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sz w:val="21"/>
          <w:szCs w:val="21"/>
        </w:rPr>
      </w:pPr>
    </w:p>
    <w:p w14:paraId="42C85B8C" w14:textId="06A6ED26" w:rsidR="008C3C60" w:rsidRPr="008C3C60" w:rsidRDefault="008C3C60" w:rsidP="008C3C60">
      <w:pPr>
        <w:shd w:val="clear" w:color="auto" w:fill="FFFFFE"/>
        <w:spacing w:after="0" w:line="285" w:lineRule="atLeast"/>
        <w:rPr>
          <w:rFonts w:cstheme="minorHAnsi"/>
          <w:noProof/>
        </w:rPr>
      </w:pPr>
      <w:r w:rsidRPr="008C3C60">
        <w:rPr>
          <w:rFonts w:cstheme="minorHAnsi"/>
          <w:noProof/>
        </w:rPr>
        <w:lastRenderedPageBreak/>
        <w:drawing>
          <wp:inline distT="0" distB="0" distL="0" distR="0" wp14:anchorId="4D0DAE49" wp14:editId="74EA2088">
            <wp:extent cx="3371850" cy="188595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337185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rFonts w:cstheme="minorHAnsi"/>
          <w:noProof/>
        </w:rPr>
        <w:t xml:space="preserve"> </w:t>
      </w:r>
      <w:r w:rsidRPr="008C3C60">
        <w:rPr>
          <w:rFonts w:cstheme="minorHAnsi"/>
          <w:noProof/>
        </w:rPr>
        <w:drawing>
          <wp:inline distT="0" distB="0" distL="0" distR="0" wp14:anchorId="5561890E" wp14:editId="0A630462">
            <wp:extent cx="5943600" cy="222948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9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7EF19" w14:textId="0B6F5734" w:rsidR="008C3C60" w:rsidRPr="008C3C60" w:rsidRDefault="008C3C60" w:rsidP="008C3C60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eastAsia="Times New Roman" w:cstheme="minorHAnsi"/>
          <w:b/>
          <w:color w:val="000000"/>
        </w:rPr>
      </w:pPr>
      <w:r w:rsidRPr="008C3C60">
        <w:rPr>
          <w:rFonts w:eastAsia="Times New Roman" w:cstheme="minorHAnsi"/>
          <w:b/>
          <w:color w:val="000000"/>
        </w:rPr>
        <w:t>Test the model</w:t>
      </w:r>
    </w:p>
    <w:p w14:paraId="315C8C1F" w14:textId="66707BB8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</w:rPr>
      </w:pPr>
      <w:r w:rsidRPr="008C3C60">
        <w:rPr>
          <w:rFonts w:cstheme="minorHAnsi"/>
          <w:noProof/>
        </w:rPr>
        <w:drawing>
          <wp:anchor distT="0" distB="0" distL="114300" distR="114300" simplePos="0" relativeHeight="251662336" behindDoc="1" locked="0" layoutInCell="1" allowOverlap="1" wp14:anchorId="2C59F7EA" wp14:editId="04473EE7">
            <wp:simplePos x="0" y="0"/>
            <wp:positionH relativeFrom="margin">
              <wp:align>left</wp:align>
            </wp:positionH>
            <wp:positionV relativeFrom="paragraph">
              <wp:posOffset>37568</wp:posOffset>
            </wp:positionV>
            <wp:extent cx="4242816" cy="1143000"/>
            <wp:effectExtent l="0" t="0" r="5715" b="0"/>
            <wp:wrapTight wrapText="bothSides">
              <wp:wrapPolygon edited="0">
                <wp:start x="0" y="0"/>
                <wp:lineTo x="0" y="21240"/>
                <wp:lineTo x="21532" y="21240"/>
                <wp:lineTo x="21532" y="0"/>
                <wp:lineTo x="0" y="0"/>
              </wp:wrapPolygon>
            </wp:wrapTight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2816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CF4599" w14:textId="4650565F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</w:rPr>
      </w:pPr>
      <w:r w:rsidRPr="008C3C60">
        <w:rPr>
          <w:rFonts w:cstheme="minorHAnsi"/>
          <w:noProof/>
        </w:rPr>
        <w:t xml:space="preserve"> </w:t>
      </w:r>
    </w:p>
    <w:p w14:paraId="1BD16C81" w14:textId="43655F39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</w:rPr>
      </w:pPr>
    </w:p>
    <w:p w14:paraId="6644CEA6" w14:textId="490A24CA" w:rsidR="008C3C60" w:rsidRPr="008C3C60" w:rsidRDefault="008C3C60" w:rsidP="008C3C60">
      <w:pPr>
        <w:shd w:val="clear" w:color="auto" w:fill="FFFFFE"/>
        <w:spacing w:after="0" w:line="285" w:lineRule="atLeast"/>
        <w:rPr>
          <w:rFonts w:eastAsia="Times New Roman" w:cstheme="minorHAnsi"/>
          <w:color w:val="000000"/>
          <w:sz w:val="21"/>
          <w:szCs w:val="21"/>
        </w:rPr>
      </w:pPr>
    </w:p>
    <w:p w14:paraId="0C89BD52" w14:textId="77777777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  <w:sz w:val="21"/>
          <w:szCs w:val="21"/>
        </w:rPr>
      </w:pPr>
    </w:p>
    <w:p w14:paraId="3735F00B" w14:textId="77777777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  <w:sz w:val="21"/>
          <w:szCs w:val="21"/>
        </w:rPr>
      </w:pPr>
    </w:p>
    <w:p w14:paraId="5297ED9E" w14:textId="77777777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  <w:sz w:val="21"/>
          <w:szCs w:val="21"/>
        </w:rPr>
      </w:pPr>
    </w:p>
    <w:p w14:paraId="69AEBAA3" w14:textId="0389803C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  <w:sz w:val="21"/>
          <w:szCs w:val="21"/>
        </w:rPr>
      </w:pPr>
      <w:r w:rsidRPr="008C3C60">
        <w:rPr>
          <w:rFonts w:cstheme="minorHAnsi"/>
          <w:noProof/>
        </w:rPr>
        <w:drawing>
          <wp:inline distT="0" distB="0" distL="0" distR="0" wp14:anchorId="3A5014D5" wp14:editId="5163FA63">
            <wp:extent cx="3392424" cy="2359152"/>
            <wp:effectExtent l="0" t="0" r="0" b="31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92424" cy="2359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093039" w14:textId="2B50BC03" w:rsidR="008C3C60" w:rsidRPr="008C3C60" w:rsidRDefault="008C3C60" w:rsidP="008C3C60">
      <w:pPr>
        <w:shd w:val="clear" w:color="auto" w:fill="FFFFFE"/>
        <w:spacing w:after="0" w:line="285" w:lineRule="atLeast"/>
        <w:ind w:left="45"/>
        <w:rPr>
          <w:rFonts w:eastAsia="Times New Roman" w:cstheme="minorHAnsi"/>
          <w:color w:val="000000"/>
          <w:sz w:val="21"/>
          <w:szCs w:val="21"/>
        </w:rPr>
      </w:pPr>
    </w:p>
    <w:p w14:paraId="5349861F" w14:textId="62571389" w:rsidR="008C3C60" w:rsidRDefault="008C3C60" w:rsidP="008C3C60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eastAsia="Times New Roman" w:cstheme="minorHAnsi"/>
          <w:b/>
          <w:color w:val="000000"/>
          <w:sz w:val="21"/>
          <w:szCs w:val="21"/>
        </w:rPr>
      </w:pPr>
      <w:r w:rsidRPr="008C3C60">
        <w:rPr>
          <w:rFonts w:eastAsia="Times New Roman" w:cstheme="minorHAnsi"/>
          <w:b/>
          <w:color w:val="000000"/>
          <w:sz w:val="21"/>
          <w:szCs w:val="21"/>
        </w:rPr>
        <w:lastRenderedPageBreak/>
        <w:t>Model Predictor vs. Perfect fit</w:t>
      </w:r>
    </w:p>
    <w:p w14:paraId="5BF660F9" w14:textId="15F30FB2" w:rsidR="008C3C60" w:rsidRDefault="008C3C60" w:rsidP="008C3C60">
      <w:pPr>
        <w:pStyle w:val="ListParagraph"/>
        <w:shd w:val="clear" w:color="auto" w:fill="FFFFFE"/>
        <w:spacing w:after="0" w:line="285" w:lineRule="atLeast"/>
        <w:ind w:left="405"/>
        <w:rPr>
          <w:rFonts w:eastAsia="Times New Roman" w:cstheme="minorHAnsi"/>
          <w:b/>
          <w:color w:val="000000"/>
          <w:sz w:val="21"/>
          <w:szCs w:val="21"/>
        </w:rPr>
      </w:pPr>
    </w:p>
    <w:p w14:paraId="28ADCDF9" w14:textId="419555A5" w:rsidR="008C3C60" w:rsidRDefault="008C3C60" w:rsidP="008C3C60">
      <w:pPr>
        <w:pStyle w:val="ListParagraph"/>
        <w:shd w:val="clear" w:color="auto" w:fill="FFFFFE"/>
        <w:spacing w:after="0" w:line="285" w:lineRule="atLeast"/>
        <w:ind w:left="405"/>
        <w:rPr>
          <w:noProof/>
        </w:rPr>
      </w:pPr>
      <w:r>
        <w:rPr>
          <w:noProof/>
        </w:rPr>
        <w:drawing>
          <wp:inline distT="0" distB="0" distL="0" distR="0" wp14:anchorId="07A9B09B" wp14:editId="01702B21">
            <wp:extent cx="5943600" cy="2021205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C3C60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CAE3F2" wp14:editId="0FC61CE5">
            <wp:extent cx="5943600" cy="2345690"/>
            <wp:effectExtent l="0" t="0" r="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383D8" w14:textId="616C3725" w:rsidR="008C3C60" w:rsidRDefault="008C3C60" w:rsidP="008C3C60">
      <w:pPr>
        <w:pStyle w:val="ListParagraph"/>
        <w:shd w:val="clear" w:color="auto" w:fill="FFFFFE"/>
        <w:spacing w:after="0" w:line="285" w:lineRule="atLeast"/>
        <w:ind w:left="405"/>
        <w:rPr>
          <w:rFonts w:eastAsia="Times New Roman" w:cstheme="minorHAnsi"/>
          <w:b/>
          <w:color w:val="000000"/>
          <w:sz w:val="21"/>
          <w:szCs w:val="21"/>
        </w:rPr>
      </w:pPr>
    </w:p>
    <w:p w14:paraId="0F8C7A5C" w14:textId="030A801A" w:rsidR="008C3C60" w:rsidRDefault="00383C50" w:rsidP="00383C50">
      <w:pPr>
        <w:pStyle w:val="ListParagraph"/>
        <w:numPr>
          <w:ilvl w:val="0"/>
          <w:numId w:val="4"/>
        </w:numPr>
        <w:shd w:val="clear" w:color="auto" w:fill="FFFFFE"/>
        <w:spacing w:after="0" w:line="285" w:lineRule="atLeast"/>
        <w:rPr>
          <w:rFonts w:eastAsia="Times New Roman" w:cstheme="minorHAnsi"/>
          <w:b/>
          <w:color w:val="000000"/>
          <w:sz w:val="21"/>
          <w:szCs w:val="21"/>
        </w:rPr>
      </w:pPr>
      <w:r>
        <w:rPr>
          <w:rFonts w:eastAsia="Times New Roman" w:cstheme="minorHAnsi"/>
          <w:b/>
          <w:color w:val="000000"/>
          <w:sz w:val="21"/>
          <w:szCs w:val="21"/>
        </w:rPr>
        <w:t>Predicting on a brand-new data</w:t>
      </w:r>
    </w:p>
    <w:p w14:paraId="4A18FEED" w14:textId="406B259D" w:rsidR="00383C50" w:rsidRDefault="00383C50" w:rsidP="00383C50">
      <w:pPr>
        <w:shd w:val="clear" w:color="auto" w:fill="FFFFFE"/>
        <w:spacing w:after="0" w:line="285" w:lineRule="atLeast"/>
        <w:ind w:left="405"/>
        <w:rPr>
          <w:rFonts w:eastAsia="Times New Roman" w:cstheme="minorHAnsi"/>
          <w:b/>
          <w:color w:val="000000"/>
          <w:sz w:val="21"/>
          <w:szCs w:val="21"/>
        </w:rPr>
      </w:pPr>
    </w:p>
    <w:p w14:paraId="698ED731" w14:textId="44E119AC" w:rsidR="00383C50" w:rsidRDefault="00383C50" w:rsidP="00383C50">
      <w:pPr>
        <w:shd w:val="clear" w:color="auto" w:fill="FFFFFE"/>
        <w:spacing w:after="0" w:line="285" w:lineRule="atLeast"/>
        <w:ind w:left="405"/>
        <w:rPr>
          <w:rFonts w:eastAsia="Times New Roman" w:cstheme="minorHAnsi"/>
          <w:b/>
          <w:color w:val="000000"/>
          <w:sz w:val="21"/>
          <w:szCs w:val="21"/>
        </w:rPr>
      </w:pPr>
      <w:r>
        <w:rPr>
          <w:noProof/>
        </w:rPr>
        <w:drawing>
          <wp:inline distT="0" distB="0" distL="0" distR="0" wp14:anchorId="440D84CE" wp14:editId="55ACAF26">
            <wp:extent cx="5057775" cy="2247900"/>
            <wp:effectExtent l="0" t="0" r="9525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05777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2A61E" w14:textId="63FCECB7" w:rsidR="00383C50" w:rsidRPr="00383C50" w:rsidRDefault="00383C50" w:rsidP="00383C50">
      <w:pPr>
        <w:shd w:val="clear" w:color="auto" w:fill="FFFFFE"/>
        <w:spacing w:after="0" w:line="285" w:lineRule="atLeast"/>
        <w:ind w:left="405"/>
        <w:rPr>
          <w:rFonts w:eastAsia="Times New Roman" w:cstheme="minorHAnsi"/>
          <w:b/>
          <w:color w:val="000000"/>
          <w:sz w:val="21"/>
          <w:szCs w:val="21"/>
        </w:rPr>
      </w:pPr>
      <w:r>
        <w:rPr>
          <w:noProof/>
        </w:rPr>
        <w:lastRenderedPageBreak/>
        <w:drawing>
          <wp:inline distT="0" distB="0" distL="0" distR="0" wp14:anchorId="79121BDE" wp14:editId="46C4095C">
            <wp:extent cx="3943350" cy="4067175"/>
            <wp:effectExtent l="0" t="0" r="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83C50" w:rsidRPr="00383C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225CC"/>
    <w:multiLevelType w:val="hybridMultilevel"/>
    <w:tmpl w:val="7DA23452"/>
    <w:lvl w:ilvl="0" w:tplc="D62E31E4">
      <w:start w:val="4"/>
      <w:numFmt w:val="bullet"/>
      <w:lvlText w:val=""/>
      <w:lvlJc w:val="left"/>
      <w:pPr>
        <w:ind w:left="765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4945124C"/>
    <w:multiLevelType w:val="hybridMultilevel"/>
    <w:tmpl w:val="53CC2E5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97012C1"/>
    <w:multiLevelType w:val="hybridMultilevel"/>
    <w:tmpl w:val="24846882"/>
    <w:lvl w:ilvl="0" w:tplc="D6E6B0C6">
      <w:start w:val="9"/>
      <w:numFmt w:val="decimal"/>
      <w:lvlText w:val="%1)"/>
      <w:lvlJc w:val="left"/>
      <w:pPr>
        <w:ind w:left="7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85" w:hanging="360"/>
      </w:pPr>
    </w:lvl>
    <w:lvl w:ilvl="2" w:tplc="0409001B" w:tentative="1">
      <w:start w:val="1"/>
      <w:numFmt w:val="lowerRoman"/>
      <w:lvlText w:val="%3."/>
      <w:lvlJc w:val="right"/>
      <w:pPr>
        <w:ind w:left="2205" w:hanging="180"/>
      </w:pPr>
    </w:lvl>
    <w:lvl w:ilvl="3" w:tplc="0409000F" w:tentative="1">
      <w:start w:val="1"/>
      <w:numFmt w:val="decimal"/>
      <w:lvlText w:val="%4."/>
      <w:lvlJc w:val="left"/>
      <w:pPr>
        <w:ind w:left="2925" w:hanging="360"/>
      </w:pPr>
    </w:lvl>
    <w:lvl w:ilvl="4" w:tplc="04090019" w:tentative="1">
      <w:start w:val="1"/>
      <w:numFmt w:val="lowerLetter"/>
      <w:lvlText w:val="%5."/>
      <w:lvlJc w:val="left"/>
      <w:pPr>
        <w:ind w:left="3645" w:hanging="360"/>
      </w:pPr>
    </w:lvl>
    <w:lvl w:ilvl="5" w:tplc="0409001B" w:tentative="1">
      <w:start w:val="1"/>
      <w:numFmt w:val="lowerRoman"/>
      <w:lvlText w:val="%6."/>
      <w:lvlJc w:val="right"/>
      <w:pPr>
        <w:ind w:left="4365" w:hanging="180"/>
      </w:pPr>
    </w:lvl>
    <w:lvl w:ilvl="6" w:tplc="0409000F" w:tentative="1">
      <w:start w:val="1"/>
      <w:numFmt w:val="decimal"/>
      <w:lvlText w:val="%7."/>
      <w:lvlJc w:val="left"/>
      <w:pPr>
        <w:ind w:left="5085" w:hanging="360"/>
      </w:pPr>
    </w:lvl>
    <w:lvl w:ilvl="7" w:tplc="04090019" w:tentative="1">
      <w:start w:val="1"/>
      <w:numFmt w:val="lowerLetter"/>
      <w:lvlText w:val="%8."/>
      <w:lvlJc w:val="left"/>
      <w:pPr>
        <w:ind w:left="5805" w:hanging="360"/>
      </w:pPr>
    </w:lvl>
    <w:lvl w:ilvl="8" w:tplc="0409001B" w:tentative="1">
      <w:start w:val="1"/>
      <w:numFmt w:val="lowerRoman"/>
      <w:lvlText w:val="%9."/>
      <w:lvlJc w:val="right"/>
      <w:pPr>
        <w:ind w:left="6525" w:hanging="180"/>
      </w:pPr>
    </w:lvl>
  </w:abstractNum>
  <w:abstractNum w:abstractNumId="3" w15:restartNumberingAfterBreak="0">
    <w:nsid w:val="5CF148C6"/>
    <w:multiLevelType w:val="hybridMultilevel"/>
    <w:tmpl w:val="48E8646A"/>
    <w:lvl w:ilvl="0" w:tplc="FBF81754">
      <w:start w:val="1"/>
      <w:numFmt w:val="decimal"/>
      <w:lvlText w:val="%1)"/>
      <w:lvlJc w:val="left"/>
      <w:pPr>
        <w:ind w:left="40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MzM2Njc3MjY3tTBU0lEKTi0uzszPAykwrAUADlMEySwAAAA="/>
  </w:docVars>
  <w:rsids>
    <w:rsidRoot w:val="00296C3C"/>
    <w:rsid w:val="001148F3"/>
    <w:rsid w:val="001A4F30"/>
    <w:rsid w:val="00296C3C"/>
    <w:rsid w:val="00383C50"/>
    <w:rsid w:val="005000B1"/>
    <w:rsid w:val="00742BD8"/>
    <w:rsid w:val="008C3C60"/>
    <w:rsid w:val="009D6581"/>
    <w:rsid w:val="00EA7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FED13"/>
  <w15:chartTrackingRefBased/>
  <w15:docId w15:val="{324EF75F-B90A-4EE0-A93A-70920CF86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48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48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1148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939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8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34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7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35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37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9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7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06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91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90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99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75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8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styles" Target="styles.xml"/><Relationship Id="rId61" Type="http://schemas.openxmlformats.org/officeDocument/2006/relationships/theme" Target="theme/theme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767E99B7CE834DBC539AFBE36F41C3" ma:contentTypeVersion="16" ma:contentTypeDescription="Create a new document." ma:contentTypeScope="" ma:versionID="b9e3f24dc854d9ecc318bd4d90e29a02">
  <xsd:schema xmlns:xsd="http://www.w3.org/2001/XMLSchema" xmlns:xs="http://www.w3.org/2001/XMLSchema" xmlns:p="http://schemas.microsoft.com/office/2006/metadata/properties" xmlns:ns1="http://schemas.microsoft.com/sharepoint/v3" xmlns:ns3="6648ce6b-ea7f-425c-a6af-f243aa50b2d6" xmlns:ns4="98a89cb7-fa84-4a9f-ad73-a8749243c004" targetNamespace="http://schemas.microsoft.com/office/2006/metadata/properties" ma:root="true" ma:fieldsID="31660ce2ff3b9a979e726f8883583330" ns1:_="" ns3:_="" ns4:_="">
    <xsd:import namespace="http://schemas.microsoft.com/sharepoint/v3"/>
    <xsd:import namespace="6648ce6b-ea7f-425c-a6af-f243aa50b2d6"/>
    <xsd:import namespace="98a89cb7-fa84-4a9f-ad73-a8749243c0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48ce6b-ea7f-425c-a6af-f243aa50b2d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a89cb7-fa84-4a9f-ad73-a8749243c0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5B2498F4-0F88-4ED0-B913-8AE41BDA6D2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648ce6b-ea7f-425c-a6af-f243aa50b2d6"/>
    <ds:schemaRef ds:uri="98a89cb7-fa84-4a9f-ad73-a8749243c0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631EE1C-EA7E-4AB1-9911-27CC894FE4E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B1925E-3E1A-465F-8280-F334346BBBB2}">
  <ds:schemaRefs>
    <ds:schemaRef ds:uri="http://schemas.openxmlformats.org/package/2006/metadata/core-properties"/>
    <ds:schemaRef ds:uri="http://schemas.microsoft.com/office/2006/documentManagement/types"/>
    <ds:schemaRef ds:uri="6648ce6b-ea7f-425c-a6af-f243aa50b2d6"/>
    <ds:schemaRef ds:uri="http://schemas.microsoft.com/sharepoint/v3"/>
    <ds:schemaRef ds:uri="98a89cb7-fa84-4a9f-ad73-a8749243c004"/>
    <ds:schemaRef ds:uri="http://schemas.microsoft.com/office/2006/metadata/properties"/>
    <ds:schemaRef ds:uri="http://purl.org/dc/dcmitype/"/>
    <ds:schemaRef ds:uri="http://purl.org/dc/elements/1.1/"/>
    <ds:schemaRef ds:uri="http://www.w3.org/XML/1998/namespace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13</Pages>
  <Words>173</Words>
  <Characters>98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eorgia</Company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Asaduzzaman Jabin</dc:creator>
  <cp:keywords/>
  <dc:description/>
  <cp:lastModifiedBy>Md Asaduzzaman Jabin</cp:lastModifiedBy>
  <cp:revision>4</cp:revision>
  <dcterms:created xsi:type="dcterms:W3CDTF">2023-02-15T20:26:00Z</dcterms:created>
  <dcterms:modified xsi:type="dcterms:W3CDTF">2023-02-15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767E99B7CE834DBC539AFBE36F41C3</vt:lpwstr>
  </property>
</Properties>
</file>